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8D766A" w:rsidRPr="00AD0F39" w14:paraId="3BE3D1B2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3DD2E94E" w14:textId="77777777" w:rsidR="008D766A" w:rsidRPr="00AD0F39" w:rsidRDefault="0089271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57A73" w14:textId="77777777" w:rsidR="008D766A" w:rsidRPr="00AD0F39" w:rsidRDefault="009A39D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6" w:history="1">
              <w:r w:rsidR="00892712" w:rsidRPr="00AD0F39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athematics and Computer Research</w:t>
              </w:r>
            </w:hyperlink>
          </w:p>
        </w:tc>
      </w:tr>
      <w:tr w:rsidR="008D766A" w:rsidRPr="00AD0F39" w14:paraId="09407E71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49A12378" w14:textId="77777777" w:rsidR="008D766A" w:rsidRPr="00AD0F39" w:rsidRDefault="0089271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6E594" w14:textId="77777777" w:rsidR="008D766A" w:rsidRPr="00AD0F39" w:rsidRDefault="008927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MCOR_13559</w:t>
            </w:r>
          </w:p>
        </w:tc>
      </w:tr>
      <w:tr w:rsidR="008D766A" w:rsidRPr="00AD0F39" w14:paraId="00A423B8" w14:textId="77777777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1F3E1942" w14:textId="77777777" w:rsidR="008D766A" w:rsidRPr="00AD0F39" w:rsidRDefault="0089271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48B59" w14:textId="77777777" w:rsidR="008D766A" w:rsidRPr="00AD0F39" w:rsidRDefault="008927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ng Computational Mathematics in Entrepreneurship Education: Pathways to Innovation and Growth</w:t>
            </w:r>
          </w:p>
        </w:tc>
      </w:tr>
      <w:tr w:rsidR="008D766A" w:rsidRPr="00AD0F39" w14:paraId="3319574D" w14:textId="77777777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1EE11C67" w14:textId="77777777" w:rsidR="008D766A" w:rsidRPr="00AD0F39" w:rsidRDefault="0089271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F092D" w14:textId="77777777" w:rsidR="008D766A" w:rsidRPr="00AD0F39" w:rsidRDefault="008927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AD0F39">
              <w:rPr>
                <w:rFonts w:ascii="Arial" w:hAnsi="Arial" w:cs="Arial"/>
                <w:b/>
                <w:sz w:val="20"/>
                <w:szCs w:val="20"/>
              </w:rPr>
              <w:t>EDUCATION</w:t>
            </w:r>
          </w:p>
        </w:tc>
      </w:tr>
    </w:tbl>
    <w:p w14:paraId="3AA55506" w14:textId="77777777" w:rsidR="008D766A" w:rsidRPr="00AD0F39" w:rsidRDefault="008D766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508D3" w14:textId="2E62FE49" w:rsidR="008D766A" w:rsidRPr="00AD0F39" w:rsidRDefault="008D766A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2274970"/>
      <w:bookmarkStart w:id="2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5829"/>
        <w:gridCol w:w="4013"/>
      </w:tblGrid>
      <w:tr w:rsidR="008D766A" w:rsidRPr="00AD0F39" w14:paraId="4815A461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DF8DFAB" w14:textId="77777777" w:rsidR="008D766A" w:rsidRPr="00AD0F39" w:rsidRDefault="0089271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AD0F3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7638A00" w14:textId="77777777" w:rsidR="008D766A" w:rsidRPr="00AD0F39" w:rsidRDefault="008D766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766A" w:rsidRPr="00AD0F39" w14:paraId="789A4818" w14:textId="77777777">
        <w:tc>
          <w:tcPr>
            <w:tcW w:w="1265" w:type="pct"/>
            <w:noWrap/>
          </w:tcPr>
          <w:p w14:paraId="2E1B4D7F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88048F9" w14:textId="77777777" w:rsidR="008D766A" w:rsidRPr="00AD0F39" w:rsidRDefault="0089271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06E47D8D" w14:textId="77777777" w:rsidR="008D766A" w:rsidRPr="00AD0F39" w:rsidRDefault="0089271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8EFD6AF" w14:textId="77777777" w:rsidR="008D766A" w:rsidRPr="00AD0F39" w:rsidRDefault="0089271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AD0F39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6FA2C21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766A" w:rsidRPr="00AD0F39" w14:paraId="57EA7F76" w14:textId="77777777">
        <w:trPr>
          <w:trHeight w:val="1264"/>
        </w:trPr>
        <w:tc>
          <w:tcPr>
            <w:tcW w:w="1265" w:type="pct"/>
            <w:noWrap/>
          </w:tcPr>
          <w:p w14:paraId="64816857" w14:textId="77777777" w:rsidR="008D766A" w:rsidRPr="00AD0F39" w:rsidRDefault="0089271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420D42F" w14:textId="77777777" w:rsidR="008D766A" w:rsidRPr="00AD0F39" w:rsidRDefault="008D766A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4E0DDEF" w14:textId="50299BE7" w:rsidR="008D766A" w:rsidRPr="00AD0F39" w:rsidRDefault="000D5006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</w:rPr>
              <w:t>it is looking at mathematics in the business sector which gives it a unique touch</w:t>
            </w:r>
          </w:p>
        </w:tc>
        <w:tc>
          <w:tcPr>
            <w:tcW w:w="1523" w:type="pct"/>
          </w:tcPr>
          <w:p w14:paraId="0E575CAA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766A" w:rsidRPr="00AD0F39" w14:paraId="10266C81" w14:textId="77777777">
        <w:trPr>
          <w:trHeight w:val="1262"/>
        </w:trPr>
        <w:tc>
          <w:tcPr>
            <w:tcW w:w="1265" w:type="pct"/>
            <w:noWrap/>
          </w:tcPr>
          <w:p w14:paraId="3AB63ED0" w14:textId="77777777" w:rsidR="008D766A" w:rsidRPr="00AD0F39" w:rsidRDefault="0089271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B4F3E68" w14:textId="77777777" w:rsidR="008D766A" w:rsidRPr="00AD0F39" w:rsidRDefault="0089271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B6A1691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1A6E822" w14:textId="77777777" w:rsidR="008D766A" w:rsidRPr="00AD0F39" w:rsidRDefault="0089271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2BB04219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766A" w:rsidRPr="00AD0F39" w14:paraId="70D5E8CF" w14:textId="77777777">
        <w:trPr>
          <w:trHeight w:val="1262"/>
        </w:trPr>
        <w:tc>
          <w:tcPr>
            <w:tcW w:w="1265" w:type="pct"/>
            <w:noWrap/>
          </w:tcPr>
          <w:p w14:paraId="297DC705" w14:textId="77777777" w:rsidR="008D766A" w:rsidRPr="00AD0F39" w:rsidRDefault="00892712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D876F35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21C3BA8" w14:textId="77777777" w:rsidR="008D766A" w:rsidRPr="00AD0F39" w:rsidRDefault="0089271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, </w:t>
            </w:r>
          </w:p>
          <w:p w14:paraId="004C55ED" w14:textId="7A918A4A" w:rsidR="008D766A" w:rsidRPr="00AD0F39" w:rsidRDefault="000D500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</w:rPr>
              <w:t>needs a little expansion</w:t>
            </w:r>
          </w:p>
        </w:tc>
        <w:tc>
          <w:tcPr>
            <w:tcW w:w="1523" w:type="pct"/>
          </w:tcPr>
          <w:p w14:paraId="67A52B01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766A" w:rsidRPr="00AD0F39" w14:paraId="07B034B3" w14:textId="77777777">
        <w:trPr>
          <w:trHeight w:val="704"/>
        </w:trPr>
        <w:tc>
          <w:tcPr>
            <w:tcW w:w="1265" w:type="pct"/>
            <w:noWrap/>
          </w:tcPr>
          <w:p w14:paraId="7D0E9BEF" w14:textId="77777777" w:rsidR="008D766A" w:rsidRPr="00AD0F39" w:rsidRDefault="00892712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F6C7825" w14:textId="77777777" w:rsidR="008D766A" w:rsidRPr="00AD0F39" w:rsidRDefault="00892712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AD0F39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53DA8CD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766A" w:rsidRPr="00AD0F39" w14:paraId="4A50FB50" w14:textId="77777777">
        <w:trPr>
          <w:trHeight w:val="703"/>
        </w:trPr>
        <w:tc>
          <w:tcPr>
            <w:tcW w:w="1265" w:type="pct"/>
            <w:noWrap/>
          </w:tcPr>
          <w:p w14:paraId="20992E67" w14:textId="77777777" w:rsidR="008D766A" w:rsidRPr="00AD0F39" w:rsidRDefault="0089271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E1E15A3" w14:textId="77777777" w:rsidR="008D766A" w:rsidRPr="00AD0F39" w:rsidRDefault="00892712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AD0F39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6A4EC3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766A" w:rsidRPr="00AD0F39" w14:paraId="7AB96AB9" w14:textId="77777777">
        <w:trPr>
          <w:trHeight w:val="386"/>
        </w:trPr>
        <w:tc>
          <w:tcPr>
            <w:tcW w:w="1265" w:type="pct"/>
            <w:noWrap/>
          </w:tcPr>
          <w:p w14:paraId="2BAEA38C" w14:textId="77777777" w:rsidR="008D766A" w:rsidRPr="00AD0F39" w:rsidRDefault="00892712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14576700" w14:textId="77777777" w:rsidR="008D766A" w:rsidRPr="00AD0F39" w:rsidRDefault="008D766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646F40C" w14:textId="77777777" w:rsidR="008D766A" w:rsidRPr="00AD0F39" w:rsidRDefault="00892712">
            <w:pPr>
              <w:rPr>
                <w:rFonts w:ascii="Arial" w:hAnsi="Arial" w:cs="Arial"/>
                <w:sz w:val="20"/>
                <w:szCs w:val="20"/>
              </w:rPr>
            </w:pPr>
            <w:r w:rsidRPr="00AD0F39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70ADFA94" w14:textId="77777777" w:rsidR="008D766A" w:rsidRPr="00AD0F39" w:rsidRDefault="008D766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766A" w:rsidRPr="00AD0F39" w14:paraId="676F4C89" w14:textId="77777777">
        <w:trPr>
          <w:trHeight w:val="1178"/>
        </w:trPr>
        <w:tc>
          <w:tcPr>
            <w:tcW w:w="1265" w:type="pct"/>
            <w:noWrap/>
          </w:tcPr>
          <w:p w14:paraId="57019F2C" w14:textId="77777777" w:rsidR="008D766A" w:rsidRPr="00AD0F39" w:rsidRDefault="00892712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AD0F39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AD0F39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2B3A5834" w14:textId="77777777" w:rsidR="008D766A" w:rsidRPr="00AD0F39" w:rsidRDefault="008D76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BE34230" w14:textId="77777777" w:rsidR="008D766A" w:rsidRPr="00AD0F39" w:rsidRDefault="008D766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6FE058F" w14:textId="77777777" w:rsidR="008D766A" w:rsidRPr="00AD0F39" w:rsidRDefault="008D766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D333E07" w14:textId="77777777" w:rsidR="008D766A" w:rsidRPr="00AD0F39" w:rsidRDefault="008D766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11"/>
        <w:gridCol w:w="4403"/>
      </w:tblGrid>
      <w:tr w:rsidR="00231F18" w:rsidRPr="00AD0F39" w14:paraId="096015B7" w14:textId="77777777" w:rsidTr="00231F18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35AE6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883"/>
            <w:bookmarkStart w:id="4" w:name="_Hlk156057704"/>
            <w:r w:rsidRPr="00AD0F3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D0F3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022FD66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31F18" w:rsidRPr="00AD0F39" w14:paraId="683F0F7D" w14:textId="77777777" w:rsidTr="00231F18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DB112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EE417" w14:textId="77777777" w:rsidR="00231F18" w:rsidRPr="00AD0F39" w:rsidRDefault="00231F1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D0F3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13D6B" w14:textId="77777777" w:rsidR="00231F18" w:rsidRPr="00AD0F39" w:rsidRDefault="00231F1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D0F3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D0F3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E8DFD66" w14:textId="77777777" w:rsidR="00231F18" w:rsidRPr="00AD0F39" w:rsidRDefault="00231F18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31F18" w:rsidRPr="00AD0F39" w14:paraId="1EC56D9D" w14:textId="77777777" w:rsidTr="00231F18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21BA8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D0F3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12BCF6D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168CE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D0F3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D0F3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D0F3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EDE895E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8AF84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824906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383E94" w14:textId="77777777" w:rsidR="00231F18" w:rsidRPr="00AD0F39" w:rsidRDefault="00231F18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170ADC35" w14:textId="77777777" w:rsidR="00231F18" w:rsidRPr="00AD0F39" w:rsidRDefault="00231F18" w:rsidP="00231F18">
      <w:pPr>
        <w:rPr>
          <w:rFonts w:ascii="Arial" w:hAnsi="Arial" w:cs="Arial"/>
          <w:sz w:val="20"/>
          <w:szCs w:val="20"/>
        </w:rPr>
      </w:pPr>
    </w:p>
    <w:p w14:paraId="7A34155D" w14:textId="77777777" w:rsidR="00AD0F39" w:rsidRDefault="00AD0F39" w:rsidP="00AD0F39">
      <w:pPr>
        <w:rPr>
          <w:rFonts w:ascii="Arial" w:hAnsi="Arial" w:cs="Arial"/>
          <w:b/>
          <w:sz w:val="20"/>
          <w:szCs w:val="20"/>
          <w:u w:val="single"/>
        </w:rPr>
      </w:pPr>
    </w:p>
    <w:p w14:paraId="025728A1" w14:textId="77777777" w:rsidR="00AD0F39" w:rsidRDefault="00AD0F39" w:rsidP="00AD0F39">
      <w:pPr>
        <w:rPr>
          <w:rFonts w:ascii="Arial" w:hAnsi="Arial" w:cs="Arial"/>
          <w:b/>
          <w:sz w:val="20"/>
          <w:szCs w:val="20"/>
          <w:u w:val="single"/>
        </w:rPr>
      </w:pPr>
    </w:p>
    <w:p w14:paraId="650DF069" w14:textId="64BE64E1" w:rsidR="00AD0F39" w:rsidRDefault="00AD0F39" w:rsidP="00AD0F39">
      <w:pPr>
        <w:rPr>
          <w:rFonts w:ascii="Arial" w:hAnsi="Arial" w:cs="Arial"/>
          <w:b/>
          <w:sz w:val="20"/>
          <w:szCs w:val="20"/>
          <w:u w:val="single"/>
        </w:rPr>
      </w:pPr>
      <w:r w:rsidRPr="00AD0F39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730F503" w14:textId="77777777" w:rsidR="00AD0F39" w:rsidRPr="00AD0F39" w:rsidRDefault="00AD0F39" w:rsidP="00AD0F39">
      <w:pPr>
        <w:rPr>
          <w:rFonts w:ascii="Arial" w:hAnsi="Arial" w:cs="Arial"/>
          <w:b/>
          <w:sz w:val="20"/>
          <w:szCs w:val="20"/>
          <w:u w:val="single"/>
        </w:rPr>
      </w:pPr>
    </w:p>
    <w:p w14:paraId="16AE8B43" w14:textId="65B31D88" w:rsidR="00231F18" w:rsidRPr="00AD0F39" w:rsidRDefault="00AD0F39" w:rsidP="00AD0F39">
      <w:pPr>
        <w:rPr>
          <w:rFonts w:ascii="Arial" w:hAnsi="Arial" w:cs="Arial"/>
          <w:b/>
          <w:sz w:val="20"/>
          <w:szCs w:val="20"/>
        </w:rPr>
      </w:pPr>
      <w:bookmarkStart w:id="5" w:name="_Hlk207367766"/>
      <w:bookmarkStart w:id="6" w:name="_GoBack"/>
      <w:r w:rsidRPr="00AD0F39">
        <w:rPr>
          <w:rFonts w:ascii="Arial" w:hAnsi="Arial" w:cs="Arial"/>
          <w:b/>
          <w:sz w:val="20"/>
          <w:szCs w:val="20"/>
        </w:rPr>
        <w:t xml:space="preserve">Phillip </w:t>
      </w:r>
      <w:proofErr w:type="spellStart"/>
      <w:r w:rsidRPr="00AD0F39">
        <w:rPr>
          <w:rFonts w:ascii="Arial" w:hAnsi="Arial" w:cs="Arial"/>
          <w:b/>
          <w:sz w:val="20"/>
          <w:szCs w:val="20"/>
        </w:rPr>
        <w:t>Adoka</w:t>
      </w:r>
      <w:proofErr w:type="spellEnd"/>
      <w:r w:rsidRPr="00AD0F39">
        <w:rPr>
          <w:rFonts w:ascii="Arial" w:hAnsi="Arial" w:cs="Arial"/>
          <w:b/>
          <w:sz w:val="20"/>
          <w:szCs w:val="20"/>
        </w:rPr>
        <w:t xml:space="preserve"> Christopher </w:t>
      </w:r>
      <w:proofErr w:type="spellStart"/>
      <w:r w:rsidRPr="00AD0F39">
        <w:rPr>
          <w:rFonts w:ascii="Arial" w:hAnsi="Arial" w:cs="Arial"/>
          <w:b/>
          <w:sz w:val="20"/>
          <w:szCs w:val="20"/>
        </w:rPr>
        <w:t>Okisai</w:t>
      </w:r>
      <w:proofErr w:type="spellEnd"/>
      <w:r w:rsidRPr="00AD0F39">
        <w:rPr>
          <w:rFonts w:ascii="Arial" w:hAnsi="Arial" w:cs="Arial"/>
          <w:b/>
          <w:sz w:val="20"/>
          <w:szCs w:val="20"/>
        </w:rPr>
        <w:t xml:space="preserve">, </w:t>
      </w:r>
      <w:r w:rsidRPr="00AD0F39">
        <w:rPr>
          <w:rFonts w:ascii="Arial" w:hAnsi="Arial" w:cs="Arial"/>
          <w:b/>
          <w:sz w:val="20"/>
          <w:szCs w:val="20"/>
        </w:rPr>
        <w:t>Togo</w:t>
      </w:r>
    </w:p>
    <w:bookmarkEnd w:id="5"/>
    <w:bookmarkEnd w:id="6"/>
    <w:p w14:paraId="656F5F3C" w14:textId="7CA561D3" w:rsidR="00AD0F39" w:rsidRPr="00AD0F39" w:rsidRDefault="00AD0F39" w:rsidP="00231F18">
      <w:pPr>
        <w:rPr>
          <w:rFonts w:ascii="Arial" w:hAnsi="Arial" w:cs="Arial"/>
          <w:sz w:val="20"/>
          <w:szCs w:val="20"/>
        </w:rPr>
      </w:pPr>
    </w:p>
    <w:p w14:paraId="6FA6E478" w14:textId="77777777" w:rsidR="00AD0F39" w:rsidRPr="00AD0F39" w:rsidRDefault="00AD0F39" w:rsidP="00231F18">
      <w:pPr>
        <w:rPr>
          <w:rFonts w:ascii="Arial" w:hAnsi="Arial" w:cs="Arial"/>
          <w:sz w:val="20"/>
          <w:szCs w:val="20"/>
        </w:rPr>
      </w:pPr>
    </w:p>
    <w:p w14:paraId="4121510C" w14:textId="77777777" w:rsidR="00231F18" w:rsidRPr="00AD0F39" w:rsidRDefault="00231F18" w:rsidP="00231F18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4"/>
    <w:p w14:paraId="362F0CAE" w14:textId="77777777" w:rsidR="00231F18" w:rsidRPr="00AD0F39" w:rsidRDefault="00231F18" w:rsidP="00231F18">
      <w:pPr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p w14:paraId="614103C9" w14:textId="77777777" w:rsidR="008D766A" w:rsidRPr="00AD0F39" w:rsidRDefault="008D766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8D766A" w:rsidRPr="00AD0F39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18002" w14:textId="77777777" w:rsidR="009A39D3" w:rsidRDefault="009A39D3">
      <w:r>
        <w:separator/>
      </w:r>
    </w:p>
  </w:endnote>
  <w:endnote w:type="continuationSeparator" w:id="0">
    <w:p w14:paraId="243105EB" w14:textId="77777777" w:rsidR="009A39D3" w:rsidRDefault="009A3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28833A" w14:textId="77777777" w:rsidR="009A39D3" w:rsidRDefault="009A39D3">
      <w:r>
        <w:separator/>
      </w:r>
    </w:p>
  </w:footnote>
  <w:footnote w:type="continuationSeparator" w:id="0">
    <w:p w14:paraId="3CBE38A2" w14:textId="77777777" w:rsidR="009A39D3" w:rsidRDefault="009A3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91202" w14:textId="77777777" w:rsidR="008D766A" w:rsidRDefault="008D766A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8F12963" w14:textId="77777777" w:rsidR="008D766A" w:rsidRDefault="008D766A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0B00"/>
    <w:rsid w:val="0006257C"/>
    <w:rsid w:val="00084D7C"/>
    <w:rsid w:val="000936AC"/>
    <w:rsid w:val="00095A59"/>
    <w:rsid w:val="000A1EA7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5006"/>
    <w:rsid w:val="000D726F"/>
    <w:rsid w:val="00101322"/>
    <w:rsid w:val="00112511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1F18"/>
    <w:rsid w:val="002320EB"/>
    <w:rsid w:val="0023666B"/>
    <w:rsid w:val="0023696A"/>
    <w:rsid w:val="002422CB"/>
    <w:rsid w:val="00245E23"/>
    <w:rsid w:val="0025366D"/>
    <w:rsid w:val="00262634"/>
    <w:rsid w:val="00274E4A"/>
    <w:rsid w:val="00275984"/>
    <w:rsid w:val="00280EC9"/>
    <w:rsid w:val="0028120E"/>
    <w:rsid w:val="00291D08"/>
    <w:rsid w:val="00293482"/>
    <w:rsid w:val="002A5799"/>
    <w:rsid w:val="002E0934"/>
    <w:rsid w:val="002E2339"/>
    <w:rsid w:val="002E4E16"/>
    <w:rsid w:val="002E6D86"/>
    <w:rsid w:val="002F6935"/>
    <w:rsid w:val="00300B79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37F17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3135"/>
    <w:rsid w:val="0054564B"/>
    <w:rsid w:val="00545A13"/>
    <w:rsid w:val="00546343"/>
    <w:rsid w:val="00555932"/>
    <w:rsid w:val="00557CD3"/>
    <w:rsid w:val="005600D3"/>
    <w:rsid w:val="00560D3C"/>
    <w:rsid w:val="00567DE0"/>
    <w:rsid w:val="005735A5"/>
    <w:rsid w:val="00584A7E"/>
    <w:rsid w:val="005C25A0"/>
    <w:rsid w:val="005C56AB"/>
    <w:rsid w:val="005D230D"/>
    <w:rsid w:val="006011B8"/>
    <w:rsid w:val="00602F7D"/>
    <w:rsid w:val="00605952"/>
    <w:rsid w:val="00620677"/>
    <w:rsid w:val="00624032"/>
    <w:rsid w:val="00624A2C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2712"/>
    <w:rsid w:val="00893E75"/>
    <w:rsid w:val="008C2F62"/>
    <w:rsid w:val="008D020E"/>
    <w:rsid w:val="008D766A"/>
    <w:rsid w:val="008F36E4"/>
    <w:rsid w:val="0091585F"/>
    <w:rsid w:val="009553EC"/>
    <w:rsid w:val="00956A49"/>
    <w:rsid w:val="00982766"/>
    <w:rsid w:val="009852C4"/>
    <w:rsid w:val="0099583E"/>
    <w:rsid w:val="00997681"/>
    <w:rsid w:val="009A0242"/>
    <w:rsid w:val="009A39D3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24C87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72ABF"/>
    <w:rsid w:val="00AA41B3"/>
    <w:rsid w:val="00AB1ED6"/>
    <w:rsid w:val="00AB397D"/>
    <w:rsid w:val="00AB638A"/>
    <w:rsid w:val="00AB6E43"/>
    <w:rsid w:val="00AC1349"/>
    <w:rsid w:val="00AD0F39"/>
    <w:rsid w:val="00AE3ABC"/>
    <w:rsid w:val="00AF24BB"/>
    <w:rsid w:val="00AF3016"/>
    <w:rsid w:val="00B01A8C"/>
    <w:rsid w:val="00B02E7C"/>
    <w:rsid w:val="00B13E02"/>
    <w:rsid w:val="00B22FE6"/>
    <w:rsid w:val="00B266BB"/>
    <w:rsid w:val="00B3033D"/>
    <w:rsid w:val="00B42EF0"/>
    <w:rsid w:val="00B45227"/>
    <w:rsid w:val="00B62087"/>
    <w:rsid w:val="00B62F41"/>
    <w:rsid w:val="00B760E1"/>
    <w:rsid w:val="00B926A7"/>
    <w:rsid w:val="00BA1AB3"/>
    <w:rsid w:val="00BA463D"/>
    <w:rsid w:val="00BA6421"/>
    <w:rsid w:val="00BB16E9"/>
    <w:rsid w:val="00BB4FEC"/>
    <w:rsid w:val="00BC402F"/>
    <w:rsid w:val="00BE0C20"/>
    <w:rsid w:val="00BE13EF"/>
    <w:rsid w:val="00BE40A5"/>
    <w:rsid w:val="00BE6454"/>
    <w:rsid w:val="00BF75D4"/>
    <w:rsid w:val="00C04296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713"/>
    <w:rsid w:val="00CF5CAE"/>
    <w:rsid w:val="00D1283A"/>
    <w:rsid w:val="00D17979"/>
    <w:rsid w:val="00D2075F"/>
    <w:rsid w:val="00D37E12"/>
    <w:rsid w:val="00D40416"/>
    <w:rsid w:val="00D40553"/>
    <w:rsid w:val="00D4782A"/>
    <w:rsid w:val="00D715A5"/>
    <w:rsid w:val="00D7603E"/>
    <w:rsid w:val="00D8116F"/>
    <w:rsid w:val="00D90124"/>
    <w:rsid w:val="00D90D23"/>
    <w:rsid w:val="00D9392F"/>
    <w:rsid w:val="00DA41F5"/>
    <w:rsid w:val="00DA41FC"/>
    <w:rsid w:val="00DB4568"/>
    <w:rsid w:val="00DB7E1B"/>
    <w:rsid w:val="00DC1D81"/>
    <w:rsid w:val="00E451EA"/>
    <w:rsid w:val="00E57F4B"/>
    <w:rsid w:val="00E63889"/>
    <w:rsid w:val="00E6632B"/>
    <w:rsid w:val="00E71C8D"/>
    <w:rsid w:val="00E72360"/>
    <w:rsid w:val="00E83944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  <w:rsid w:val="761C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ECF26"/>
  <w15:docId w15:val="{AC4BF03D-1304-4F4D-BB6D-FA1E003BD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D50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9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kprress.org/index.php/AJOMCO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57</Words>
  <Characters>1466</Characters>
  <Application>Microsoft Office Word</Application>
  <DocSecurity>0</DocSecurity>
  <Lines>12</Lines>
  <Paragraphs>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24</cp:revision>
  <dcterms:created xsi:type="dcterms:W3CDTF">2023-10-11T05:39:00Z</dcterms:created>
  <dcterms:modified xsi:type="dcterms:W3CDTF">2025-08-29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931</vt:lpwstr>
  </property>
  <property fmtid="{D5CDD505-2E9C-101B-9397-08002B2CF9AE}" pid="3" name="ICV">
    <vt:lpwstr>63318339ECE846D6B4995B203E5E6559_13</vt:lpwstr>
  </property>
</Properties>
</file>